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919"/>
        <w:gridCol w:w="1940"/>
        <w:gridCol w:w="1161"/>
        <w:gridCol w:w="893"/>
        <w:gridCol w:w="1131"/>
        <w:gridCol w:w="1033"/>
        <w:gridCol w:w="1941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Complete a business case if not already pr</w:t>
            </w:r>
            <w:bookmarkStart w:id="0" w:name="_GoBack"/>
            <w:r>
              <w:rPr>
                <w:rFonts w:cs="Calibri"/>
              </w:rPr>
              <w:t xml:space="preserve">ovided and ensure purpose is well defined on Project Charter and PID. </w:t>
            </w:r>
            <w:bookmarkEnd w:id="0"/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62855F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4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mgi</cp:lastModifiedBy>
  <dcterms:modified xsi:type="dcterms:W3CDTF">2021-10-29T07:29:4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6F6AAFEEBC31432FB1FB5B9B425E1829</vt:lpwstr>
  </property>
</Properties>
</file>